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EBF2D" w14:textId="614AFBF5" w:rsidR="003609BE" w:rsidRDefault="00782DFC" w:rsidP="00782DFC">
      <w:pPr>
        <w:pStyle w:val="Title"/>
        <w:jc w:val="center"/>
      </w:pPr>
      <w:r>
        <w:t>SPC-DT Feature Wishlist</w:t>
      </w:r>
    </w:p>
    <w:p w14:paraId="14B0DFD7" w14:textId="13CA2C4B" w:rsidR="00782DFC" w:rsidRDefault="00782DFC" w:rsidP="00782DFC"/>
    <w:p w14:paraId="35B6D084" w14:textId="7B47E0FB" w:rsidR="00782DFC" w:rsidRDefault="00782DFC" w:rsidP="00782DFC">
      <w:pPr>
        <w:pStyle w:val="ListParagraph"/>
        <w:numPr>
          <w:ilvl w:val="0"/>
          <w:numId w:val="2"/>
        </w:numPr>
      </w:pPr>
      <w:r>
        <w:t>Minimize plot overlap automatically</w:t>
      </w:r>
    </w:p>
    <w:p w14:paraId="50941E4B" w14:textId="77777777" w:rsidR="00782DFC" w:rsidRDefault="00782DFC" w:rsidP="00782DFC">
      <w:pPr>
        <w:pStyle w:val="ListParagraph"/>
        <w:numPr>
          <w:ilvl w:val="1"/>
          <w:numId w:val="2"/>
        </w:numPr>
      </w:pPr>
      <w:r>
        <w:t>Condense points that are near the center (</w:t>
      </w:r>
      <w:proofErr w:type="spellStart"/>
      <w:proofErr w:type="gramStart"/>
      <w:r>
        <w:t>ie</w:t>
      </w:r>
      <w:proofErr w:type="spellEnd"/>
      <w:proofErr w:type="gramEnd"/>
      <w:r>
        <w:t xml:space="preserve"> not edges) of rectangles</w:t>
      </w:r>
    </w:p>
    <w:p w14:paraId="1C0B5895" w14:textId="77777777" w:rsidR="00782DFC" w:rsidRDefault="00782DFC" w:rsidP="00782DFC">
      <w:pPr>
        <w:pStyle w:val="ListParagraph"/>
        <w:numPr>
          <w:ilvl w:val="0"/>
          <w:numId w:val="2"/>
        </w:numPr>
      </w:pPr>
      <w:r>
        <w:t>Resizable window</w:t>
      </w:r>
    </w:p>
    <w:p w14:paraId="48DBB9F0" w14:textId="77777777" w:rsidR="00782DFC" w:rsidRDefault="00782DFC" w:rsidP="00782DFC">
      <w:pPr>
        <w:pStyle w:val="ListParagraph"/>
        <w:numPr>
          <w:ilvl w:val="0"/>
          <w:numId w:val="2"/>
        </w:numPr>
      </w:pPr>
      <w:r>
        <w:t>Add frames between gray areas</w:t>
      </w:r>
    </w:p>
    <w:p w14:paraId="4130BF08" w14:textId="77777777" w:rsidR="00B874EE" w:rsidRDefault="00782DFC" w:rsidP="00782DFC">
      <w:pPr>
        <w:pStyle w:val="ListParagraph"/>
        <w:numPr>
          <w:ilvl w:val="0"/>
          <w:numId w:val="2"/>
        </w:numPr>
      </w:pPr>
      <w:r>
        <w:t xml:space="preserve">Confusion matrix </w:t>
      </w:r>
      <w:proofErr w:type="spellStart"/>
      <w:r>
        <w:t>popout</w:t>
      </w:r>
      <w:proofErr w:type="spellEnd"/>
      <w:r>
        <w:t xml:space="preserve"> window</w:t>
      </w:r>
    </w:p>
    <w:p w14:paraId="4C4B3712" w14:textId="2181CBF1" w:rsidR="00906A23" w:rsidRDefault="00906A23" w:rsidP="00782DFC">
      <w:pPr>
        <w:pStyle w:val="ListParagraph"/>
        <w:numPr>
          <w:ilvl w:val="0"/>
          <w:numId w:val="2"/>
        </w:numPr>
      </w:pPr>
      <w:r>
        <w:t xml:space="preserve">Show/output </w:t>
      </w:r>
      <w:r w:rsidR="00603175">
        <w:t xml:space="preserve">the </w:t>
      </w:r>
      <w:r>
        <w:t>worst</w:t>
      </w:r>
      <w:r w:rsidR="00603175">
        <w:t>-</w:t>
      </w:r>
      <w:r>
        <w:t>performing rectangle and cases that end up in it</w:t>
      </w:r>
    </w:p>
    <w:p w14:paraId="3A69F009" w14:textId="08248F5D" w:rsidR="00ED10C9" w:rsidRDefault="00ED10C9" w:rsidP="00ED10C9">
      <w:pPr>
        <w:pStyle w:val="ListParagraph"/>
        <w:numPr>
          <w:ilvl w:val="1"/>
          <w:numId w:val="2"/>
        </w:numPr>
      </w:pPr>
      <w:r>
        <w:t xml:space="preserve">Auto-select decision area with </w:t>
      </w:r>
      <w:r w:rsidR="00951E85">
        <w:t xml:space="preserve">the </w:t>
      </w:r>
      <w:r>
        <w:t>lowest purity (most misclassified)</w:t>
      </w:r>
    </w:p>
    <w:p w14:paraId="4A68B968" w14:textId="0BEB44C7" w:rsidR="00906A23" w:rsidRDefault="00906A23" w:rsidP="00782DFC">
      <w:pPr>
        <w:pStyle w:val="ListParagraph"/>
        <w:numPr>
          <w:ilvl w:val="0"/>
          <w:numId w:val="2"/>
        </w:numPr>
      </w:pPr>
      <w:r>
        <w:t>Mark rectangles</w:t>
      </w:r>
      <w:r w:rsidR="0091507A">
        <w:t>/cases</w:t>
      </w:r>
      <w:r>
        <w:t xml:space="preserve"> as unclassifiable</w:t>
      </w:r>
      <w:r w:rsidR="004A0381">
        <w:t xml:space="preserve"> and/or need more data</w:t>
      </w:r>
    </w:p>
    <w:p w14:paraId="6FAD45D9" w14:textId="668255AB" w:rsidR="00906A23" w:rsidRDefault="00906A23" w:rsidP="00906A23">
      <w:pPr>
        <w:pStyle w:val="ListParagraph"/>
        <w:numPr>
          <w:ilvl w:val="1"/>
          <w:numId w:val="2"/>
        </w:numPr>
      </w:pPr>
      <w:r>
        <w:t>Mark borderline cases that need more information (borderline)</w:t>
      </w:r>
    </w:p>
    <w:p w14:paraId="0F8EEB08" w14:textId="66EFA3C1" w:rsidR="00782DFC" w:rsidRDefault="00782DFC" w:rsidP="00782DFC">
      <w:pPr>
        <w:pStyle w:val="ListParagraph"/>
        <w:numPr>
          <w:ilvl w:val="0"/>
          <w:numId w:val="2"/>
        </w:numPr>
      </w:pPr>
      <w:r>
        <w:t xml:space="preserve"> </w:t>
      </w:r>
      <w:proofErr w:type="gramStart"/>
      <w:r w:rsidR="000A742F">
        <w:t>User</w:t>
      </w:r>
      <w:proofErr w:type="gramEnd"/>
      <w:r w:rsidR="000A742F">
        <w:t xml:space="preserve"> add a classification zone</w:t>
      </w:r>
    </w:p>
    <w:p w14:paraId="126A12FC" w14:textId="32B46839" w:rsidR="000A742F" w:rsidRDefault="000A742F" w:rsidP="00782DFC">
      <w:pPr>
        <w:pStyle w:val="ListParagraph"/>
        <w:numPr>
          <w:ilvl w:val="0"/>
          <w:numId w:val="2"/>
        </w:numPr>
      </w:pPr>
      <w:r>
        <w:t>“Create case” where the user can enter/create their</w:t>
      </w:r>
      <w:r w:rsidR="00951E85">
        <w:t xml:space="preserve"> own</w:t>
      </w:r>
      <w:r>
        <w:t xml:space="preserve"> case</w:t>
      </w:r>
    </w:p>
    <w:p w14:paraId="03049CB9" w14:textId="0B79A1B7" w:rsidR="00081E41" w:rsidRDefault="00974407" w:rsidP="00782DFC">
      <w:pPr>
        <w:pStyle w:val="ListParagraph"/>
        <w:numPr>
          <w:ilvl w:val="0"/>
          <w:numId w:val="2"/>
        </w:numPr>
      </w:pPr>
      <w:r>
        <w:t>Detect new rule</w:t>
      </w:r>
      <w:r w:rsidR="00603175">
        <w:t>s</w:t>
      </w:r>
      <w:r>
        <w:t xml:space="preserve"> based on selection</w:t>
      </w:r>
    </w:p>
    <w:p w14:paraId="31594729" w14:textId="772550FB" w:rsidR="00974407" w:rsidRDefault="00603175" w:rsidP="00782DFC">
      <w:pPr>
        <w:pStyle w:val="ListParagraph"/>
        <w:numPr>
          <w:ilvl w:val="0"/>
          <w:numId w:val="2"/>
        </w:numPr>
      </w:pPr>
      <w:r>
        <w:t>Output the</w:t>
      </w:r>
      <w:r w:rsidR="006628E4">
        <w:t xml:space="preserve"> decision tree with adjusted thresholds</w:t>
      </w:r>
    </w:p>
    <w:p w14:paraId="7AFDDB9C" w14:textId="6D0D97ED" w:rsidR="006628E4" w:rsidRDefault="006628E4" w:rsidP="00782DFC">
      <w:pPr>
        <w:pStyle w:val="ListParagraph"/>
        <w:numPr>
          <w:ilvl w:val="0"/>
          <w:numId w:val="2"/>
        </w:numPr>
      </w:pPr>
      <w:r>
        <w:t>Fix zoom / pan</w:t>
      </w:r>
    </w:p>
    <w:p w14:paraId="3D8A5DE1" w14:textId="2DF0F1D0" w:rsidR="006628E4" w:rsidRDefault="006628E4" w:rsidP="00782DFC">
      <w:pPr>
        <w:pStyle w:val="ListParagraph"/>
        <w:numPr>
          <w:ilvl w:val="0"/>
          <w:numId w:val="2"/>
        </w:numPr>
      </w:pPr>
      <w:r>
        <w:t>Remove unnecessary buttons</w:t>
      </w:r>
    </w:p>
    <w:p w14:paraId="0F7972B6" w14:textId="315C22E9" w:rsidR="006628E4" w:rsidRDefault="00B96117" w:rsidP="00782DFC">
      <w:pPr>
        <w:pStyle w:val="ListParagraph"/>
        <w:numPr>
          <w:ilvl w:val="0"/>
          <w:numId w:val="2"/>
        </w:numPr>
      </w:pPr>
      <w:r>
        <w:t>Make background density coloring change while adjusting thresholds</w:t>
      </w:r>
    </w:p>
    <w:p w14:paraId="36B411E6" w14:textId="24CF6ECB" w:rsidR="0041401C" w:rsidRDefault="00A11597" w:rsidP="00782DFC">
      <w:pPr>
        <w:pStyle w:val="ListParagraph"/>
        <w:numPr>
          <w:ilvl w:val="0"/>
          <w:numId w:val="2"/>
        </w:numPr>
      </w:pPr>
      <w:r>
        <w:t>While drawing a rectangle, leave markers behind to tell where clicked points are.</w:t>
      </w:r>
    </w:p>
    <w:p w14:paraId="44DA2A0D" w14:textId="618D618B" w:rsidR="00A11597" w:rsidRDefault="00DD6332" w:rsidP="00782DFC">
      <w:pPr>
        <w:pStyle w:val="ListParagraph"/>
        <w:numPr>
          <w:ilvl w:val="0"/>
          <w:numId w:val="2"/>
        </w:numPr>
      </w:pPr>
      <w:r>
        <w:t>Make user-drawn rectangles draggable</w:t>
      </w:r>
    </w:p>
    <w:p w14:paraId="07E3ED10" w14:textId="510E2D2F" w:rsidR="00DD6332" w:rsidRDefault="00DD6332" w:rsidP="00782DFC">
      <w:pPr>
        <w:pStyle w:val="ListParagraph"/>
        <w:numPr>
          <w:ilvl w:val="0"/>
          <w:numId w:val="2"/>
        </w:numPr>
      </w:pPr>
      <w:r>
        <w:t>Fix button active states</w:t>
      </w:r>
    </w:p>
    <w:p w14:paraId="27E83EF7" w14:textId="4E0F26C7" w:rsidR="00C47993" w:rsidRDefault="00782183" w:rsidP="00782DFC">
      <w:pPr>
        <w:pStyle w:val="ListParagraph"/>
        <w:numPr>
          <w:ilvl w:val="0"/>
          <w:numId w:val="2"/>
        </w:numPr>
      </w:pPr>
      <w:r>
        <w:t xml:space="preserve">Put project on research assistant </w:t>
      </w:r>
      <w:r w:rsidR="00CF2853">
        <w:t>GitH</w:t>
      </w:r>
      <w:r w:rsidR="00944107">
        <w:t>ub (nonexist</w:t>
      </w:r>
      <w:r w:rsidR="00CF2853">
        <w:t>e</w:t>
      </w:r>
      <w:r w:rsidR="00944107">
        <w:t xml:space="preserve">nt at </w:t>
      </w:r>
      <w:r w:rsidR="00951E85">
        <w:t xml:space="preserve">the </w:t>
      </w:r>
      <w:r w:rsidR="00944107">
        <w:t>time of writing)</w:t>
      </w:r>
    </w:p>
    <w:p w14:paraId="7BBE6ECB" w14:textId="11C84991" w:rsidR="00051273" w:rsidRDefault="00A402BA" w:rsidP="003E34BD">
      <w:pPr>
        <w:pStyle w:val="ListParagraph"/>
        <w:numPr>
          <w:ilvl w:val="0"/>
          <w:numId w:val="2"/>
        </w:numPr>
      </w:pPr>
      <w:r>
        <w:t>Make documentation</w:t>
      </w:r>
    </w:p>
    <w:p w14:paraId="4BBAEF2E" w14:textId="44E065FF" w:rsidR="000833E5" w:rsidRDefault="000833E5" w:rsidP="000833E5"/>
    <w:p w14:paraId="6FB5CB37" w14:textId="004BDC89" w:rsidR="00DC5BA3" w:rsidRDefault="00DC5BA3" w:rsidP="00DC5BA3">
      <w:pPr>
        <w:jc w:val="center"/>
      </w:pPr>
      <w:r>
        <w:t>IN PROGRESS</w:t>
      </w:r>
    </w:p>
    <w:p w14:paraId="79582B97" w14:textId="2FF9EC62" w:rsidR="00DC5BA3" w:rsidRDefault="00DC5BA3" w:rsidP="00021861"/>
    <w:p w14:paraId="66200F68" w14:textId="215C45D1" w:rsidR="000833E5" w:rsidRDefault="000833E5" w:rsidP="000833E5">
      <w:pPr>
        <w:jc w:val="center"/>
      </w:pPr>
      <w:r>
        <w:t>TODO LIST</w:t>
      </w:r>
    </w:p>
    <w:p w14:paraId="6BEF2217" w14:textId="346B49E6" w:rsidR="000833E5" w:rsidRPr="00782DFC" w:rsidRDefault="00C47F78" w:rsidP="00C47F78">
      <w:pPr>
        <w:pStyle w:val="ListParagraph"/>
        <w:numPr>
          <w:ilvl w:val="0"/>
          <w:numId w:val="3"/>
        </w:numPr>
      </w:pPr>
      <w:r>
        <w:t>Fix issues with mushroom dataset</w:t>
      </w:r>
    </w:p>
    <w:sectPr w:rsidR="000833E5" w:rsidRPr="00782D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691EC0"/>
    <w:multiLevelType w:val="hybridMultilevel"/>
    <w:tmpl w:val="B8C4C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EC28C9"/>
    <w:multiLevelType w:val="hybridMultilevel"/>
    <w:tmpl w:val="54E4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586ACD"/>
    <w:multiLevelType w:val="hybridMultilevel"/>
    <w:tmpl w:val="3460C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sDQwMTY3szA0NTRV0lEKTi0uzszPAykwrgUA3WaI9iwAAAA="/>
  </w:docVars>
  <w:rsids>
    <w:rsidRoot w:val="00F80BDE"/>
    <w:rsid w:val="00021861"/>
    <w:rsid w:val="00051273"/>
    <w:rsid w:val="00081E41"/>
    <w:rsid w:val="000833E5"/>
    <w:rsid w:val="000A742F"/>
    <w:rsid w:val="001F24E3"/>
    <w:rsid w:val="003609BE"/>
    <w:rsid w:val="0036732C"/>
    <w:rsid w:val="003E34BD"/>
    <w:rsid w:val="0041401C"/>
    <w:rsid w:val="004A0381"/>
    <w:rsid w:val="00603175"/>
    <w:rsid w:val="006628E4"/>
    <w:rsid w:val="006774F7"/>
    <w:rsid w:val="00782183"/>
    <w:rsid w:val="00782DFC"/>
    <w:rsid w:val="00906A23"/>
    <w:rsid w:val="0091507A"/>
    <w:rsid w:val="00944107"/>
    <w:rsid w:val="00951E85"/>
    <w:rsid w:val="00974407"/>
    <w:rsid w:val="00A11597"/>
    <w:rsid w:val="00A402BA"/>
    <w:rsid w:val="00B874EE"/>
    <w:rsid w:val="00B96117"/>
    <w:rsid w:val="00C47993"/>
    <w:rsid w:val="00C47F78"/>
    <w:rsid w:val="00CF2853"/>
    <w:rsid w:val="00DC5BA3"/>
    <w:rsid w:val="00DD6332"/>
    <w:rsid w:val="00EC46BC"/>
    <w:rsid w:val="00ED10C9"/>
    <w:rsid w:val="00F80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189C5"/>
  <w15:chartTrackingRefBased/>
  <w15:docId w15:val="{F9B1D0E6-4F22-4F1F-A751-E3540D58C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2D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2D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82D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58</Words>
  <Characters>902</Characters>
  <Application>Microsoft Office Word</Application>
  <DocSecurity>0</DocSecurity>
  <Lines>7</Lines>
  <Paragraphs>2</Paragraphs>
  <ScaleCrop>false</ScaleCrop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orland</dc:creator>
  <cp:keywords/>
  <dc:description/>
  <cp:lastModifiedBy>Alex Worland</cp:lastModifiedBy>
  <cp:revision>32</cp:revision>
  <dcterms:created xsi:type="dcterms:W3CDTF">2022-05-09T22:30:00Z</dcterms:created>
  <dcterms:modified xsi:type="dcterms:W3CDTF">2022-05-12T17:14:00Z</dcterms:modified>
</cp:coreProperties>
</file>